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er Ocho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cho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7 Forest Knoll Rd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te.ocho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25363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